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05554a287db6ba9694588f510abb55be0b8072"/>
    <w:p>
      <w:pPr>
        <w:pStyle w:val="Heading1"/>
      </w:pPr>
      <w:r>
        <w:t xml:space="preserve">María Salazar’s Positions On Labor Un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ritiques and Rhetoric Concerning Organized Labor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